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56983" w14:textId="4A83CC0E" w:rsidR="00D93373" w:rsidRDefault="00D93373">
      <w:pPr>
        <w:rPr>
          <w:b/>
          <w:bCs/>
          <w:sz w:val="36"/>
          <w:szCs w:val="36"/>
          <w:u w:val="single"/>
          <w:lang w:val="en-US"/>
        </w:rPr>
      </w:pPr>
      <w:r>
        <w:rPr>
          <w:b/>
          <w:bCs/>
          <w:sz w:val="36"/>
          <w:szCs w:val="36"/>
          <w:u w:val="single"/>
          <w:lang w:val="en-US"/>
        </w:rPr>
        <w:t>Codes</w:t>
      </w:r>
    </w:p>
    <w:p w14:paraId="2AF1E826" w14:textId="4F81C3AF" w:rsidR="00D93373" w:rsidRDefault="00D93373" w:rsidP="00D93373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u w:val="single"/>
          <w:lang w:val="en-US"/>
        </w:rPr>
        <w:t>200001006</w:t>
      </w:r>
    </w:p>
    <w:p w14:paraId="7DC8815B" w14:textId="4B48E809" w:rsidR="00D93373" w:rsidRDefault="00D93373" w:rsidP="00D93373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u w:val="single"/>
          <w:lang w:val="en-US"/>
        </w:rPr>
        <w:t>200005040</w:t>
      </w:r>
    </w:p>
    <w:p w14:paraId="136E460B" w14:textId="77777777" w:rsidR="00D93373" w:rsidRPr="00D93373" w:rsidRDefault="00D93373" w:rsidP="00D93373">
      <w:pPr>
        <w:ind w:left="360"/>
        <w:rPr>
          <w:b/>
          <w:bCs/>
          <w:sz w:val="28"/>
          <w:szCs w:val="28"/>
          <w:u w:val="single"/>
          <w:lang w:val="en-US"/>
        </w:rPr>
      </w:pPr>
    </w:p>
    <w:p w14:paraId="000383BD" w14:textId="648779B8" w:rsidR="00D93373" w:rsidRDefault="00D93373">
      <w:pPr>
        <w:rPr>
          <w:b/>
          <w:bCs/>
          <w:sz w:val="36"/>
          <w:szCs w:val="36"/>
          <w:u w:val="single"/>
          <w:lang w:val="en-US"/>
        </w:rPr>
      </w:pPr>
      <w:r w:rsidRPr="00D93373">
        <w:rPr>
          <w:b/>
          <w:bCs/>
          <w:sz w:val="36"/>
          <w:szCs w:val="36"/>
          <w:u w:val="single"/>
          <w:lang w:val="en-US"/>
        </w:rPr>
        <w:t>Detect_mask_video.py Code-</w:t>
      </w:r>
    </w:p>
    <w:p w14:paraId="72130B32" w14:textId="77777777" w:rsidR="00897493" w:rsidRDefault="00897493">
      <w:pPr>
        <w:rPr>
          <w:b/>
          <w:bCs/>
          <w:sz w:val="36"/>
          <w:szCs w:val="36"/>
          <w:u w:val="single"/>
          <w:lang w:val="en-US"/>
        </w:rPr>
      </w:pPr>
    </w:p>
    <w:p w14:paraId="5D534162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</w:p>
    <w:p w14:paraId="77334BB0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drawing>
          <wp:inline distT="0" distB="0" distL="0" distR="0" wp14:anchorId="2765D23D" wp14:editId="6A3466D0">
            <wp:extent cx="5875020" cy="4160617"/>
            <wp:effectExtent l="0" t="0" r="0" b="0"/>
            <wp:docPr id="2086234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234711" name="Picture 208623471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7" t="4255" r="20895"/>
                    <a:stretch/>
                  </pic:blipFill>
                  <pic:spPr bwMode="auto">
                    <a:xfrm>
                      <a:off x="0" y="0"/>
                      <a:ext cx="5875020" cy="41606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1BBCD8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2431D03C" wp14:editId="241BBF6A">
            <wp:extent cx="5204460" cy="6363931"/>
            <wp:effectExtent l="0" t="0" r="0" b="0"/>
            <wp:docPr id="1310238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238755" name="Picture 1310238755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000"/>
                    <a:stretch/>
                  </pic:blipFill>
                  <pic:spPr bwMode="auto">
                    <a:xfrm>
                      <a:off x="0" y="0"/>
                      <a:ext cx="5209679" cy="6370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1C315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0D3ECE98" wp14:editId="5C3EB9F0">
            <wp:extent cx="5379720" cy="6484530"/>
            <wp:effectExtent l="0" t="0" r="0" b="0"/>
            <wp:docPr id="120156090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560908" name="Picture 120156090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335"/>
                    <a:stretch/>
                  </pic:blipFill>
                  <pic:spPr bwMode="auto">
                    <a:xfrm>
                      <a:off x="0" y="0"/>
                      <a:ext cx="5384324" cy="64900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F8B5A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60CF1054" wp14:editId="2365481B">
            <wp:extent cx="5494020" cy="6679392"/>
            <wp:effectExtent l="0" t="0" r="0" b="7620"/>
            <wp:docPr id="25537587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375877" name="Picture 255375877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734"/>
                    <a:stretch/>
                  </pic:blipFill>
                  <pic:spPr bwMode="auto">
                    <a:xfrm>
                      <a:off x="0" y="0"/>
                      <a:ext cx="5496699" cy="6682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A3FF6D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5FAF9BC4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2BA62317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6140987F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267B0DB7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69854480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34BC8DFD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513DAB20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747EFD19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66F3B67A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2242C9C4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369ABCD1" w14:textId="18E353D8" w:rsidR="00897493" w:rsidRPr="00D93373" w:rsidRDefault="00897493" w:rsidP="00897493">
      <w:pPr>
        <w:rPr>
          <w:b/>
          <w:bCs/>
          <w:sz w:val="36"/>
          <w:szCs w:val="36"/>
          <w:u w:val="single"/>
          <w:lang w:val="en-US"/>
        </w:rPr>
      </w:pPr>
      <w:r w:rsidRPr="00D93373">
        <w:rPr>
          <w:b/>
          <w:bCs/>
          <w:sz w:val="36"/>
          <w:szCs w:val="36"/>
          <w:u w:val="single"/>
          <w:lang w:val="en-US"/>
        </w:rPr>
        <w:lastRenderedPageBreak/>
        <w:t>Train_mask_</w:t>
      </w:r>
      <w:r>
        <w:rPr>
          <w:b/>
          <w:bCs/>
          <w:sz w:val="36"/>
          <w:szCs w:val="36"/>
          <w:u w:val="single"/>
          <w:lang w:val="en-US"/>
        </w:rPr>
        <w:t>detector</w:t>
      </w:r>
      <w:r w:rsidRPr="00D93373">
        <w:rPr>
          <w:b/>
          <w:bCs/>
          <w:sz w:val="36"/>
          <w:szCs w:val="36"/>
          <w:u w:val="single"/>
          <w:lang w:val="en-US"/>
        </w:rPr>
        <w:t>.py Code-</w:t>
      </w:r>
    </w:p>
    <w:p w14:paraId="34A84639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2A9E2441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5F5BB43C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0FDCC2A3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71154A6D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</w:p>
    <w:p w14:paraId="56574780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drawing>
          <wp:inline distT="0" distB="0" distL="0" distR="0" wp14:anchorId="380F6ACF" wp14:editId="6B58D5EE">
            <wp:extent cx="5379720" cy="4741812"/>
            <wp:effectExtent l="0" t="0" r="0" b="1905"/>
            <wp:docPr id="3070746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074674" name="Picture 307074674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185"/>
                    <a:stretch/>
                  </pic:blipFill>
                  <pic:spPr bwMode="auto">
                    <a:xfrm>
                      <a:off x="0" y="0"/>
                      <a:ext cx="5391875" cy="4752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6273C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505AA46F" wp14:editId="3DD5F4CF">
            <wp:extent cx="5646420" cy="4665832"/>
            <wp:effectExtent l="0" t="0" r="0" b="1905"/>
            <wp:docPr id="118137140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71401" name="Picture 1181371401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930"/>
                    <a:stretch/>
                  </pic:blipFill>
                  <pic:spPr bwMode="auto">
                    <a:xfrm>
                      <a:off x="0" y="0"/>
                      <a:ext cx="5655961" cy="4673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B08641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75317C4B" wp14:editId="63BCF978">
            <wp:extent cx="5516880" cy="5849875"/>
            <wp:effectExtent l="0" t="0" r="7620" b="0"/>
            <wp:docPr id="10970996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09964" name="Picture 10970996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953"/>
                    <a:stretch/>
                  </pic:blipFill>
                  <pic:spPr bwMode="auto">
                    <a:xfrm>
                      <a:off x="0" y="0"/>
                      <a:ext cx="5526758" cy="5860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37696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2426A050" wp14:editId="3670F8DD">
            <wp:extent cx="5311140" cy="5791378"/>
            <wp:effectExtent l="0" t="0" r="3810" b="0"/>
            <wp:docPr id="184001138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011385" name="Picture 1840011385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416"/>
                    <a:stretch/>
                  </pic:blipFill>
                  <pic:spPr bwMode="auto">
                    <a:xfrm>
                      <a:off x="0" y="0"/>
                      <a:ext cx="5315562" cy="579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D5209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6882F51E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1130002C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3FDE34EB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1AE935EE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05920369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1538DA29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08E5CA2A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1DA6C312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1F69E931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1F0B9000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2B9826A6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766BAD34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0FEDAD8B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7F4F9026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0D1D7087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3B9B6408" w14:textId="77777777" w:rsidR="00897493" w:rsidRPr="00D93373" w:rsidRDefault="00897493" w:rsidP="00897493">
      <w:pPr>
        <w:rPr>
          <w:b/>
          <w:bCs/>
          <w:sz w:val="36"/>
          <w:szCs w:val="36"/>
          <w:u w:val="single"/>
          <w:lang w:val="en-US"/>
        </w:rPr>
      </w:pPr>
      <w:r w:rsidRPr="00D93373">
        <w:rPr>
          <w:b/>
          <w:bCs/>
          <w:sz w:val="36"/>
          <w:szCs w:val="36"/>
          <w:u w:val="single"/>
          <w:lang w:val="en-US"/>
        </w:rPr>
        <w:lastRenderedPageBreak/>
        <w:t>Social_mask_distancing.py Code-</w:t>
      </w:r>
    </w:p>
    <w:p w14:paraId="30944569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</w:p>
    <w:p w14:paraId="3A4F1B29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</w:p>
    <w:p w14:paraId="5D1AB02D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drawing>
          <wp:inline distT="0" distB="0" distL="0" distR="0" wp14:anchorId="320793E4" wp14:editId="74AE03FB">
            <wp:extent cx="5173980" cy="6534402"/>
            <wp:effectExtent l="0" t="0" r="7620" b="0"/>
            <wp:docPr id="5003672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367259" name="Picture 500367259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462"/>
                    <a:stretch/>
                  </pic:blipFill>
                  <pic:spPr bwMode="auto">
                    <a:xfrm>
                      <a:off x="0" y="0"/>
                      <a:ext cx="5177931" cy="65393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2EE80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5A4BB35F" wp14:editId="0674303F">
            <wp:extent cx="5181600" cy="6524549"/>
            <wp:effectExtent l="0" t="0" r="0" b="0"/>
            <wp:docPr id="102210589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05890" name="Picture 1022105890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329"/>
                    <a:stretch/>
                  </pic:blipFill>
                  <pic:spPr bwMode="auto">
                    <a:xfrm>
                      <a:off x="0" y="0"/>
                      <a:ext cx="5185049" cy="6528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893F8A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27873CF8" wp14:editId="38AC96E0">
            <wp:extent cx="6080760" cy="4790816"/>
            <wp:effectExtent l="0" t="0" r="0" b="0"/>
            <wp:docPr id="108567599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675997" name="Picture 1085675997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16" r="22491"/>
                    <a:stretch/>
                  </pic:blipFill>
                  <pic:spPr bwMode="auto">
                    <a:xfrm>
                      <a:off x="0" y="0"/>
                      <a:ext cx="6088332" cy="4796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B822E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39A0C4E5" wp14:editId="654E23C5">
            <wp:extent cx="5036820" cy="6617996"/>
            <wp:effectExtent l="0" t="0" r="0" b="0"/>
            <wp:docPr id="135283155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831555" name="Picture 1352831555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190"/>
                    <a:stretch/>
                  </pic:blipFill>
                  <pic:spPr bwMode="auto">
                    <a:xfrm>
                      <a:off x="0" y="0"/>
                      <a:ext cx="5042291" cy="6625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BB6432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06D810FD" wp14:editId="0EECEF6A">
            <wp:extent cx="5654040" cy="5863064"/>
            <wp:effectExtent l="0" t="0" r="3810" b="4445"/>
            <wp:docPr id="34233614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336142" name="Picture 342336142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757"/>
                    <a:stretch/>
                  </pic:blipFill>
                  <pic:spPr bwMode="auto">
                    <a:xfrm>
                      <a:off x="0" y="0"/>
                      <a:ext cx="5660039" cy="5869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309A2" w14:textId="77777777" w:rsidR="0089749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3A9963B3" wp14:editId="3345F891">
            <wp:extent cx="5791200" cy="4959838"/>
            <wp:effectExtent l="0" t="0" r="0" b="0"/>
            <wp:docPr id="198158465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584653" name="Picture 1981584653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323"/>
                    <a:stretch/>
                  </pic:blipFill>
                  <pic:spPr bwMode="auto">
                    <a:xfrm>
                      <a:off x="0" y="0"/>
                      <a:ext cx="5800697" cy="4967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AC2137" w14:textId="2BC11D05" w:rsidR="00D93373" w:rsidRPr="00D93373" w:rsidRDefault="00897493" w:rsidP="00D9337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IN"/>
        </w:rPr>
        <w:lastRenderedPageBreak/>
        <w:drawing>
          <wp:inline distT="0" distB="0" distL="0" distR="0" wp14:anchorId="07315099" wp14:editId="760BA8C9">
            <wp:extent cx="6159079" cy="4335780"/>
            <wp:effectExtent l="0" t="0" r="0" b="7620"/>
            <wp:docPr id="67201035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010352" name="Picture 672010352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97"/>
                    <a:stretch/>
                  </pic:blipFill>
                  <pic:spPr bwMode="auto">
                    <a:xfrm>
                      <a:off x="0" y="0"/>
                      <a:ext cx="6166889" cy="4341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A9FF27" w14:textId="77777777" w:rsidR="00D93373" w:rsidRDefault="00D93373">
      <w:pPr>
        <w:rPr>
          <w:lang w:val="en-US"/>
        </w:rPr>
      </w:pPr>
    </w:p>
    <w:p w14:paraId="449B7F7F" w14:textId="77777777" w:rsidR="00D93373" w:rsidRDefault="00D93373">
      <w:pPr>
        <w:rPr>
          <w:lang w:val="en-US"/>
        </w:rPr>
      </w:pPr>
    </w:p>
    <w:p w14:paraId="58BB696A" w14:textId="77777777" w:rsidR="00D93373" w:rsidRDefault="00D93373">
      <w:pPr>
        <w:rPr>
          <w:lang w:val="en-US"/>
        </w:rPr>
      </w:pPr>
    </w:p>
    <w:p w14:paraId="1B9D9126" w14:textId="77777777" w:rsidR="00D93373" w:rsidRDefault="00D93373">
      <w:pPr>
        <w:rPr>
          <w:lang w:val="en-US"/>
        </w:rPr>
      </w:pPr>
    </w:p>
    <w:p w14:paraId="5D06CBA5" w14:textId="77777777" w:rsidR="00D93373" w:rsidRPr="00D93373" w:rsidRDefault="00D93373">
      <w:pPr>
        <w:rPr>
          <w:lang w:val="en-US"/>
        </w:rPr>
      </w:pPr>
    </w:p>
    <w:sectPr w:rsidR="00D93373" w:rsidRPr="00D933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3250AF"/>
    <w:multiLevelType w:val="hybridMultilevel"/>
    <w:tmpl w:val="A43AD50C"/>
    <w:lvl w:ilvl="0" w:tplc="3A8437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1605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wtDA1tTQxMLa0NLVU0lEKTi0uzszPAykwrAUATjXeySwAAAA="/>
  </w:docVars>
  <w:rsids>
    <w:rsidRoot w:val="000565B1"/>
    <w:rsid w:val="000565B1"/>
    <w:rsid w:val="004A5346"/>
    <w:rsid w:val="006A470F"/>
    <w:rsid w:val="00752B5E"/>
    <w:rsid w:val="00897493"/>
    <w:rsid w:val="00D93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F322B"/>
  <w15:chartTrackingRefBased/>
  <w15:docId w15:val="{9043A907-C3F6-4A8C-9A11-6AE4B3663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2B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2B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2B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2B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2B5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2B5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2B5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2B5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2B5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37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2B5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2B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2B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2B5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2B5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2B5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2B5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2B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2B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752B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2B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2B5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52B5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6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4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6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8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6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5</Pages>
  <Words>11</Words>
  <Characters>107</Characters>
  <Application>Microsoft Office Word</Application>
  <DocSecurity>0</DocSecurity>
  <Lines>6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 Nile</dc:creator>
  <cp:keywords/>
  <dc:description/>
  <cp:lastModifiedBy>Anushka Nile</cp:lastModifiedBy>
  <cp:revision>5</cp:revision>
  <cp:lastPrinted>2023-05-09T10:02:00Z</cp:lastPrinted>
  <dcterms:created xsi:type="dcterms:W3CDTF">2023-05-09T09:35:00Z</dcterms:created>
  <dcterms:modified xsi:type="dcterms:W3CDTF">2023-05-09T10:48:00Z</dcterms:modified>
</cp:coreProperties>
</file>